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4EE180" w14:textId="4B0781B9" w:rsidR="00ED1DE3" w:rsidRPr="00A60EF2" w:rsidRDefault="00EF6FF1" w:rsidP="00E43286">
      <w:pPr>
        <w:pBdr>
          <w:top w:val="single" w:sz="4" w:space="1" w:color="auto"/>
        </w:pBd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b/>
          <w:lang w:eastAsia="el-GR"/>
        </w:rPr>
      </w:pPr>
      <w:r w:rsidRPr="00EF6FF1">
        <w:rPr>
          <w:rFonts w:ascii="Times New Roman" w:eastAsia="Times New Roman" w:hAnsi="Times New Roman" w:cs="Times New Roman"/>
          <w:b/>
          <w:noProof/>
          <w:lang w:eastAsia="el-GR"/>
        </w:rPr>
        <w:drawing>
          <wp:inline distT="0" distB="0" distL="0" distR="0" wp14:anchorId="7A086A33" wp14:editId="6E0C9D9B">
            <wp:extent cx="1211979" cy="466725"/>
            <wp:effectExtent l="0" t="0" r="7620" b="0"/>
            <wp:docPr id="5" name="Picture 5" descr="logo_eap_new_el">
              <a:extLst xmlns:a="http://schemas.openxmlformats.org/drawingml/2006/main">
                <a:ext uri="{FF2B5EF4-FFF2-40B4-BE49-F238E27FC236}">
                  <a16:creationId xmlns:a16="http://schemas.microsoft.com/office/drawing/2014/main" id="{32160718-A92D-B970-CEBB-FD82D8CDC2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 descr="logo_eap_new_el">
                      <a:extLst>
                        <a:ext uri="{FF2B5EF4-FFF2-40B4-BE49-F238E27FC236}">
                          <a16:creationId xmlns:a16="http://schemas.microsoft.com/office/drawing/2014/main" id="{32160718-A92D-B970-CEBB-FD82D8CDC2C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356" cy="469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2DD346" w14:textId="7627CC6E" w:rsidR="00ED1DE3" w:rsidRPr="00A60EF2" w:rsidRDefault="00ED1DE3" w:rsidP="00E43286">
      <w:pP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lang w:eastAsia="el-GR"/>
        </w:rPr>
      </w:pPr>
      <w:r w:rsidRPr="00A60EF2">
        <w:rPr>
          <w:rFonts w:ascii="Times New Roman" w:eastAsia="Times New Roman" w:hAnsi="Times New Roman" w:cs="Times New Roman"/>
          <w:b/>
          <w:lang w:eastAsia="el-GR"/>
        </w:rPr>
        <w:t xml:space="preserve">Πρόγραμμα </w:t>
      </w:r>
      <w:r w:rsidR="001E3954">
        <w:rPr>
          <w:rFonts w:ascii="Times New Roman" w:eastAsia="Times New Roman" w:hAnsi="Times New Roman" w:cs="Times New Roman"/>
          <w:b/>
          <w:lang w:eastAsia="el-GR"/>
        </w:rPr>
        <w:t xml:space="preserve">Μεταπτυχιακών </w:t>
      </w:r>
      <w:r w:rsidRPr="00A60EF2">
        <w:rPr>
          <w:rFonts w:ascii="Times New Roman" w:eastAsia="Times New Roman" w:hAnsi="Times New Roman" w:cs="Times New Roman"/>
          <w:b/>
          <w:lang w:eastAsia="el-GR"/>
        </w:rPr>
        <w:t>Σπουδών: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</w:t>
      </w:r>
      <w:r w:rsidR="001E3954">
        <w:rPr>
          <w:rFonts w:ascii="Times New Roman" w:eastAsia="Times New Roman" w:hAnsi="Times New Roman" w:cs="Times New Roman"/>
          <w:lang w:eastAsia="el-GR"/>
        </w:rPr>
        <w:t xml:space="preserve">Δημόσια 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Διοίκηση &amp; </w:t>
      </w:r>
      <w:r w:rsidR="001E3954">
        <w:rPr>
          <w:rFonts w:ascii="Times New Roman" w:eastAsia="Times New Roman" w:hAnsi="Times New Roman" w:cs="Times New Roman"/>
          <w:lang w:eastAsia="el-GR"/>
        </w:rPr>
        <w:t>Ηλεκτρονική Διακυβέρνηση</w:t>
      </w:r>
    </w:p>
    <w:p w14:paraId="720F1438" w14:textId="56B079F4" w:rsidR="00ED1DE3" w:rsidRPr="00A60EF2" w:rsidRDefault="00ED1DE3" w:rsidP="00E43286">
      <w:pP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lang w:eastAsia="el-GR"/>
        </w:rPr>
      </w:pPr>
      <w:r w:rsidRPr="00A60EF2">
        <w:rPr>
          <w:rFonts w:ascii="Times New Roman" w:eastAsia="Times New Roman" w:hAnsi="Times New Roman" w:cs="Times New Roman"/>
          <w:b/>
          <w:lang w:eastAsia="el-GR"/>
        </w:rPr>
        <w:t>Θεματική Ενότητα: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Δ</w:t>
      </w:r>
      <w:r w:rsidR="001E3954">
        <w:rPr>
          <w:rFonts w:ascii="Times New Roman" w:eastAsia="Times New Roman" w:hAnsi="Times New Roman" w:cs="Times New Roman"/>
          <w:lang w:eastAsia="el-GR"/>
        </w:rPr>
        <w:t>ΜΔ5</w:t>
      </w:r>
      <w:r w:rsidR="00ED7907">
        <w:rPr>
          <w:rFonts w:ascii="Times New Roman" w:eastAsia="Times New Roman" w:hAnsi="Times New Roman" w:cs="Times New Roman"/>
          <w:lang w:eastAsia="el-GR"/>
        </w:rPr>
        <w:t>4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</w:t>
      </w:r>
      <w:r w:rsidR="00ED7907">
        <w:rPr>
          <w:rFonts w:ascii="Times New Roman" w:eastAsia="Times New Roman" w:hAnsi="Times New Roman" w:cs="Times New Roman"/>
          <w:lang w:eastAsia="el-GR"/>
        </w:rPr>
        <w:t>Πλ</w:t>
      </w:r>
      <w:r w:rsidR="00404E9D">
        <w:rPr>
          <w:rFonts w:ascii="Times New Roman" w:eastAsia="Times New Roman" w:hAnsi="Times New Roman" w:cs="Times New Roman"/>
          <w:lang w:eastAsia="el-GR"/>
        </w:rPr>
        <w:t>ηροφοριακά Συστήματα Ηλεκτρονικής Διακυ</w:t>
      </w:r>
      <w:r w:rsidR="001450C0">
        <w:rPr>
          <w:rFonts w:ascii="Times New Roman" w:eastAsia="Times New Roman" w:hAnsi="Times New Roman" w:cs="Times New Roman"/>
          <w:lang w:eastAsia="el-GR"/>
        </w:rPr>
        <w:t>β</w:t>
      </w:r>
      <w:r w:rsidR="00404E9D">
        <w:rPr>
          <w:rFonts w:ascii="Times New Roman" w:eastAsia="Times New Roman" w:hAnsi="Times New Roman" w:cs="Times New Roman"/>
          <w:lang w:eastAsia="el-GR"/>
        </w:rPr>
        <w:t xml:space="preserve">έρνησης 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</w:t>
      </w:r>
    </w:p>
    <w:p w14:paraId="4787A8D8" w14:textId="0C364848" w:rsidR="00ED1DE3" w:rsidRPr="00A60EF2" w:rsidRDefault="00D87523" w:rsidP="00E43286">
      <w:pP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b/>
          <w:lang w:eastAsia="el-GR"/>
        </w:rPr>
      </w:pPr>
      <w:r>
        <w:rPr>
          <w:rFonts w:ascii="Times New Roman" w:eastAsia="Times New Roman" w:hAnsi="Times New Roman" w:cs="Times New Roman"/>
          <w:b/>
          <w:lang w:eastAsia="el-GR"/>
        </w:rPr>
        <w:t>Χειμερινό</w:t>
      </w:r>
      <w:r w:rsidR="001E3954">
        <w:rPr>
          <w:rFonts w:ascii="Times New Roman" w:eastAsia="Times New Roman" w:hAnsi="Times New Roman" w:cs="Times New Roman"/>
          <w:b/>
          <w:lang w:eastAsia="el-GR"/>
        </w:rPr>
        <w:t xml:space="preserve"> εξάμηνο </w:t>
      </w:r>
      <w:r w:rsidR="0005560D">
        <w:rPr>
          <w:rFonts w:ascii="Times New Roman" w:eastAsia="Times New Roman" w:hAnsi="Times New Roman" w:cs="Times New Roman"/>
          <w:b/>
          <w:lang w:eastAsia="el-GR"/>
        </w:rPr>
        <w:t>α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>καδ</w:t>
      </w:r>
      <w:r w:rsidR="0005560D">
        <w:rPr>
          <w:rFonts w:ascii="Times New Roman" w:eastAsia="Times New Roman" w:hAnsi="Times New Roman" w:cs="Times New Roman"/>
          <w:b/>
          <w:lang w:eastAsia="el-GR"/>
        </w:rPr>
        <w:t>ημαϊκού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 xml:space="preserve"> </w:t>
      </w:r>
      <w:r w:rsidR="0005560D">
        <w:rPr>
          <w:rFonts w:ascii="Times New Roman" w:eastAsia="Times New Roman" w:hAnsi="Times New Roman" w:cs="Times New Roman"/>
          <w:b/>
          <w:lang w:eastAsia="el-GR"/>
        </w:rPr>
        <w:t>έ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>το</w:t>
      </w:r>
      <w:r w:rsidR="0005560D">
        <w:rPr>
          <w:rFonts w:ascii="Times New Roman" w:eastAsia="Times New Roman" w:hAnsi="Times New Roman" w:cs="Times New Roman"/>
          <w:b/>
          <w:lang w:eastAsia="el-GR"/>
        </w:rPr>
        <w:t>υ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>ς 202</w:t>
      </w:r>
      <w:r>
        <w:rPr>
          <w:rFonts w:ascii="Times New Roman" w:eastAsia="Times New Roman" w:hAnsi="Times New Roman" w:cs="Times New Roman"/>
          <w:b/>
          <w:lang w:eastAsia="el-GR"/>
        </w:rPr>
        <w:t>4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>-2</w:t>
      </w:r>
      <w:r>
        <w:rPr>
          <w:rFonts w:ascii="Times New Roman" w:eastAsia="Times New Roman" w:hAnsi="Times New Roman" w:cs="Times New Roman"/>
          <w:b/>
          <w:lang w:eastAsia="el-GR"/>
        </w:rPr>
        <w:t>5</w:t>
      </w:r>
    </w:p>
    <w:p w14:paraId="3A655417" w14:textId="5797FB40" w:rsidR="00ED1DE3" w:rsidRPr="00A60EF2" w:rsidRDefault="00636E06" w:rsidP="00E43286">
      <w:pPr>
        <w:pBdr>
          <w:bottom w:val="single" w:sz="4" w:space="1" w:color="auto"/>
        </w:pBdr>
        <w:spacing w:after="0" w:line="240" w:lineRule="auto"/>
        <w:ind w:right="-177"/>
        <w:jc w:val="both"/>
        <w:rPr>
          <w:rFonts w:ascii="Times New Roman" w:eastAsia="Times New Roman" w:hAnsi="Times New Roman" w:cs="Times New Roman"/>
          <w:b/>
          <w:lang w:eastAsia="el-GR"/>
        </w:rPr>
      </w:pPr>
      <w:r w:rsidRPr="00636E06">
        <w:rPr>
          <w:rFonts w:ascii="Times New Roman" w:eastAsia="Times New Roman" w:hAnsi="Times New Roman" w:cs="Times New Roman"/>
          <w:b/>
          <w:lang w:eastAsia="el-GR"/>
        </w:rPr>
        <w:t>2</w:t>
      </w:r>
      <w:r w:rsidR="00EF6FF1" w:rsidRPr="00EF6FF1">
        <w:rPr>
          <w:rFonts w:ascii="Times New Roman" w:eastAsia="Times New Roman" w:hAnsi="Times New Roman" w:cs="Times New Roman"/>
          <w:b/>
          <w:vertAlign w:val="superscript"/>
          <w:lang w:eastAsia="el-GR"/>
        </w:rPr>
        <w:t>η</w:t>
      </w:r>
      <w:r w:rsidR="00EF6FF1">
        <w:rPr>
          <w:rFonts w:ascii="Times New Roman" w:eastAsia="Times New Roman" w:hAnsi="Times New Roman" w:cs="Times New Roman"/>
          <w:b/>
          <w:lang w:eastAsia="el-GR"/>
        </w:rPr>
        <w:t xml:space="preserve">  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 xml:space="preserve">Γραπτή Εργασία </w:t>
      </w:r>
      <w:r w:rsidR="00EF6FF1">
        <w:rPr>
          <w:rFonts w:ascii="Times New Roman" w:eastAsia="Times New Roman" w:hAnsi="Times New Roman" w:cs="Times New Roman"/>
          <w:b/>
          <w:lang w:eastAsia="el-GR"/>
        </w:rPr>
        <w:t xml:space="preserve"> (ΓΕ)</w:t>
      </w:r>
    </w:p>
    <w:p w14:paraId="04F87255" w14:textId="77777777" w:rsidR="00E43286" w:rsidRDefault="00E43286" w:rsidP="00022FCD">
      <w:pPr>
        <w:pStyle w:val="NoSpacing"/>
        <w:rPr>
          <w:rFonts w:ascii="Times New Roman" w:hAnsi="Times New Roman" w:cs="Times New Roman"/>
        </w:rPr>
      </w:pPr>
    </w:p>
    <w:p w14:paraId="2B0FA681" w14:textId="1C9E6E41" w:rsidR="00403F9E" w:rsidRPr="00971F54" w:rsidRDefault="00403F9E" w:rsidP="00022FCD">
      <w:pPr>
        <w:pStyle w:val="NoSpacing"/>
        <w:rPr>
          <w:rFonts w:ascii="Times New Roman" w:hAnsi="Times New Roman" w:cs="Times New Roman"/>
        </w:rPr>
      </w:pPr>
      <w:r w:rsidRPr="00971F54">
        <w:rPr>
          <w:rFonts w:ascii="Times New Roman" w:hAnsi="Times New Roman" w:cs="Times New Roman"/>
        </w:rPr>
        <w:t>Ονοματεπώνυμο:</w:t>
      </w:r>
    </w:p>
    <w:p w14:paraId="323A5EDC" w14:textId="369B45D5" w:rsidR="00403F9E" w:rsidRPr="00971F54" w:rsidRDefault="00403F9E" w:rsidP="00022FCD">
      <w:pPr>
        <w:pStyle w:val="NoSpacing"/>
        <w:rPr>
          <w:rFonts w:ascii="Times New Roman" w:hAnsi="Times New Roman" w:cs="Times New Roman"/>
        </w:rPr>
      </w:pPr>
      <w:r w:rsidRPr="00971F54">
        <w:rPr>
          <w:rFonts w:ascii="Times New Roman" w:hAnsi="Times New Roman" w:cs="Times New Roman"/>
        </w:rPr>
        <w:t>Αριθμός Μητρώου:</w:t>
      </w:r>
    </w:p>
    <w:p w14:paraId="18C4FE4F" w14:textId="1815AD11" w:rsidR="00403F9E" w:rsidRPr="00971F54" w:rsidRDefault="00403F9E" w:rsidP="00022FCD">
      <w:pPr>
        <w:pStyle w:val="NoSpacing"/>
        <w:rPr>
          <w:rFonts w:ascii="Times New Roman" w:hAnsi="Times New Roman" w:cs="Times New Roman"/>
        </w:rPr>
      </w:pPr>
      <w:r w:rsidRPr="00971F54">
        <w:rPr>
          <w:rFonts w:ascii="Times New Roman" w:hAnsi="Times New Roman" w:cs="Times New Roman"/>
        </w:rPr>
        <w:t>Ημερομηνία παράδοσης</w:t>
      </w:r>
      <w:r w:rsidR="00CD68E8" w:rsidRPr="00971F54">
        <w:rPr>
          <w:rFonts w:ascii="Times New Roman" w:hAnsi="Times New Roman" w:cs="Times New Roman"/>
        </w:rPr>
        <w:t xml:space="preserve"> εργασίας</w:t>
      </w:r>
      <w:r w:rsidRPr="00971F54">
        <w:rPr>
          <w:rFonts w:ascii="Times New Roman" w:hAnsi="Times New Roman" w:cs="Times New Roman"/>
        </w:rPr>
        <w:t>:</w:t>
      </w:r>
    </w:p>
    <w:p w14:paraId="68478F7C" w14:textId="7E9B9D20" w:rsidR="00DC6F70" w:rsidRDefault="00171598" w:rsidP="00022FC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Υποβλήθηκε</w:t>
      </w:r>
      <w:r w:rsidR="00DC6F70" w:rsidRPr="00971F54">
        <w:rPr>
          <w:rFonts w:ascii="Times New Roman" w:hAnsi="Times New Roman" w:cs="Times New Roman"/>
        </w:rPr>
        <w:t xml:space="preserve"> αίτημα παράτασης παράδοσης: ΝΑΙ/</w:t>
      </w:r>
      <w:r>
        <w:rPr>
          <w:rFonts w:ascii="Times New Roman" w:hAnsi="Times New Roman" w:cs="Times New Roman"/>
        </w:rPr>
        <w:t>ΟΧΙ</w:t>
      </w:r>
    </w:p>
    <w:p w14:paraId="6E4A1843" w14:textId="70151396" w:rsidR="00171598" w:rsidRDefault="00171598" w:rsidP="00022FC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Τμήμα ΔΜΔ</w:t>
      </w:r>
      <w:r w:rsidR="00543747">
        <w:rPr>
          <w:rFonts w:ascii="Times New Roman" w:hAnsi="Times New Roman" w:cs="Times New Roman"/>
        </w:rPr>
        <w:t xml:space="preserve">54: </w:t>
      </w:r>
    </w:p>
    <w:p w14:paraId="70CE9690" w14:textId="218ECF7C" w:rsidR="00171598" w:rsidRPr="00971F54" w:rsidRDefault="00543747" w:rsidP="00022FC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Σύμβουλος καθηγητής:</w:t>
      </w:r>
      <w:r w:rsidR="00171598">
        <w:rPr>
          <w:rFonts w:ascii="Times New Roman" w:hAnsi="Times New Roman" w:cs="Times New Roman"/>
        </w:rPr>
        <w:t xml:space="preserve"> </w:t>
      </w:r>
    </w:p>
    <w:p w14:paraId="70C3B983" w14:textId="77777777" w:rsidR="00CD68E8" w:rsidRDefault="00CD68E8" w:rsidP="00022FCD">
      <w:pPr>
        <w:pStyle w:val="NoSpacing"/>
      </w:pPr>
    </w:p>
    <w:p w14:paraId="15FB8738" w14:textId="77777777" w:rsidR="00403F9E" w:rsidRDefault="00403F9E" w:rsidP="003D341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</w:rPr>
      </w:pPr>
    </w:p>
    <w:p w14:paraId="6AB9A28F" w14:textId="63037064" w:rsidR="004D2301" w:rsidRDefault="004D2301" w:rsidP="003D341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</w:rPr>
      </w:pPr>
      <w:r w:rsidRPr="00EF6FF1">
        <w:rPr>
          <w:rFonts w:ascii="Times New Roman" w:hAnsi="Times New Roman" w:cs="Times New Roman"/>
          <w:b/>
          <w:color w:val="2F5496" w:themeColor="accent1" w:themeShade="BF"/>
        </w:rPr>
        <w:t xml:space="preserve">ΜΕΡΟΣ </w:t>
      </w:r>
      <w:r>
        <w:rPr>
          <w:rFonts w:ascii="Times New Roman" w:hAnsi="Times New Roman" w:cs="Times New Roman"/>
          <w:b/>
          <w:color w:val="2F5496" w:themeColor="accent1" w:themeShade="BF"/>
        </w:rPr>
        <w:t>Α</w:t>
      </w:r>
    </w:p>
    <w:p w14:paraId="39D62131" w14:textId="77777777" w:rsidR="004D2301" w:rsidRDefault="004D2301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23217EEB" w14:textId="5FDEEAB8" w:rsidR="004D2301" w:rsidRPr="00577D66" w:rsidRDefault="004D2301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  <w:lang w:val="en-US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 xml:space="preserve">Απάντηση </w:t>
      </w:r>
      <w:r w:rsidR="000D1EC3">
        <w:rPr>
          <w:rFonts w:ascii="Times New Roman" w:hAnsi="Times New Roman" w:cs="Times New Roman"/>
          <w:b/>
          <w:color w:val="2F5496" w:themeColor="accent1" w:themeShade="BF"/>
        </w:rPr>
        <w:t xml:space="preserve">ερωτήματος </w:t>
      </w:r>
      <w:r w:rsidR="00577D66">
        <w:rPr>
          <w:rFonts w:ascii="Times New Roman" w:hAnsi="Times New Roman" w:cs="Times New Roman"/>
          <w:b/>
          <w:color w:val="2F5496" w:themeColor="accent1" w:themeShade="BF"/>
          <w:lang w:val="en-US"/>
        </w:rPr>
        <w:t>1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5B5487" w14:paraId="27D07AFE" w14:textId="77777777" w:rsidTr="00403F9E">
        <w:tc>
          <w:tcPr>
            <w:tcW w:w="9918" w:type="dxa"/>
          </w:tcPr>
          <w:p w14:paraId="1820DBC6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60D269B7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2B3EC7C4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604179A3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3181AF84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7BC8E33A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03567B9A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</w:tc>
      </w:tr>
    </w:tbl>
    <w:p w14:paraId="773D0659" w14:textId="77777777" w:rsidR="005B5487" w:rsidRDefault="005B5487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77A91EA1" w14:textId="77777777" w:rsidR="000D1EC3" w:rsidRDefault="000D1EC3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2C6C3960" w14:textId="50C50ED3" w:rsidR="000D1EC3" w:rsidRPr="00577D66" w:rsidRDefault="000D1EC3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  <w:lang w:val="en-US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 xml:space="preserve">Απάντηση ερωτήματος </w:t>
      </w:r>
      <w:r w:rsidR="00577D66">
        <w:rPr>
          <w:rFonts w:ascii="Times New Roman" w:hAnsi="Times New Roman" w:cs="Times New Roman"/>
          <w:b/>
          <w:color w:val="2F5496" w:themeColor="accent1" w:themeShade="BF"/>
          <w:lang w:val="en-US"/>
        </w:rPr>
        <w:t>2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713A0B" w14:paraId="64B097E5" w14:textId="77777777" w:rsidTr="00403F9E">
        <w:tc>
          <w:tcPr>
            <w:tcW w:w="9918" w:type="dxa"/>
          </w:tcPr>
          <w:p w14:paraId="4BE721EC" w14:textId="77777777" w:rsidR="00713A0B" w:rsidRDefault="00713A0B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0016AC86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77D3346C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1948E989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290BE6DE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6B7522E3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2CED3768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691AAEF9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7AB0C15D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4289BC63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07A1C935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</w:tc>
      </w:tr>
    </w:tbl>
    <w:p w14:paraId="41E0165E" w14:textId="77777777" w:rsidR="00713A0B" w:rsidRDefault="00713A0B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4D7B9DE9" w14:textId="77777777" w:rsidR="004D2301" w:rsidRDefault="004D2301" w:rsidP="003D341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</w:rPr>
      </w:pPr>
    </w:p>
    <w:p w14:paraId="11DCD6A5" w14:textId="1B465087" w:rsidR="00636E06" w:rsidRPr="00577D66" w:rsidRDefault="00636E06" w:rsidP="00636E06">
      <w:pPr>
        <w:spacing w:after="0"/>
        <w:rPr>
          <w:rFonts w:ascii="Times New Roman" w:hAnsi="Times New Roman" w:cs="Times New Roman"/>
          <w:b/>
          <w:color w:val="2F5496" w:themeColor="accent1" w:themeShade="BF"/>
          <w:lang w:val="en-US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 xml:space="preserve">Απάντηση ερωτήματος </w:t>
      </w:r>
      <w:r w:rsidR="00577D66">
        <w:rPr>
          <w:rFonts w:ascii="Times New Roman" w:hAnsi="Times New Roman" w:cs="Times New Roman"/>
          <w:b/>
          <w:color w:val="2F5496" w:themeColor="accent1" w:themeShade="BF"/>
          <w:lang w:val="en-US"/>
        </w:rPr>
        <w:t>3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636E06" w14:paraId="539AEC01" w14:textId="77777777" w:rsidTr="000A2F22">
        <w:tc>
          <w:tcPr>
            <w:tcW w:w="9918" w:type="dxa"/>
          </w:tcPr>
          <w:p w14:paraId="602344F7" w14:textId="77777777" w:rsidR="00636E06" w:rsidRDefault="00636E06" w:rsidP="000A2F22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4419AD71" w14:textId="77777777" w:rsidR="00636E06" w:rsidRDefault="00636E06" w:rsidP="000A2F22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281FAF9A" w14:textId="77777777" w:rsidR="00636E06" w:rsidRDefault="00636E06" w:rsidP="000A2F22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62A081D5" w14:textId="77777777" w:rsidR="00636E06" w:rsidRDefault="00636E06" w:rsidP="000A2F22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42A1AEE2" w14:textId="77777777" w:rsidR="00636E06" w:rsidRDefault="00636E06" w:rsidP="000A2F22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4FBEDA29" w14:textId="77777777" w:rsidR="00636E06" w:rsidRDefault="00636E06" w:rsidP="000A2F22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11BC73C8" w14:textId="77777777" w:rsidR="00636E06" w:rsidRDefault="00636E06" w:rsidP="000A2F22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05B26E0A" w14:textId="77777777" w:rsidR="00636E06" w:rsidRDefault="00636E06" w:rsidP="000A2F22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293439D2" w14:textId="77777777" w:rsidR="00636E06" w:rsidRDefault="00636E06" w:rsidP="000A2F22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</w:tc>
      </w:tr>
    </w:tbl>
    <w:p w14:paraId="795CBD79" w14:textId="77777777" w:rsidR="00636E06" w:rsidRDefault="00636E06" w:rsidP="00636E06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7970EF0B" w14:textId="71CAF80F" w:rsidR="003D3413" w:rsidRPr="002C54FA" w:rsidRDefault="003D3413" w:rsidP="003D3413">
      <w:pPr>
        <w:spacing w:after="0"/>
        <w:jc w:val="center"/>
        <w:rPr>
          <w:rFonts w:ascii="Times New Roman" w:hAnsi="Times New Roman" w:cs="Times New Roman"/>
        </w:rPr>
      </w:pPr>
      <w:r w:rsidRPr="00EF6FF1">
        <w:rPr>
          <w:rFonts w:ascii="Times New Roman" w:hAnsi="Times New Roman" w:cs="Times New Roman"/>
          <w:b/>
          <w:color w:val="2F5496" w:themeColor="accent1" w:themeShade="BF"/>
        </w:rPr>
        <w:lastRenderedPageBreak/>
        <w:t xml:space="preserve">ΜΕΡΟΣ </w:t>
      </w:r>
      <w:r w:rsidR="00713A0B">
        <w:rPr>
          <w:rFonts w:ascii="Times New Roman" w:hAnsi="Times New Roman" w:cs="Times New Roman"/>
          <w:b/>
          <w:color w:val="2F5496" w:themeColor="accent1" w:themeShade="BF"/>
        </w:rPr>
        <w:t>Β</w:t>
      </w:r>
    </w:p>
    <w:p w14:paraId="474EF09B" w14:textId="46B34C52" w:rsidR="00713A0B" w:rsidRPr="00FE4AAC" w:rsidRDefault="00713A0B" w:rsidP="00713A0B">
      <w:pPr>
        <w:spacing w:after="0"/>
        <w:rPr>
          <w:rFonts w:ascii="Times New Roman" w:hAnsi="Times New Roman" w:cs="Times New Roman"/>
          <w:b/>
          <w:color w:val="2F5496" w:themeColor="accent1" w:themeShade="BF"/>
          <w:lang w:val="en-US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 xml:space="preserve">Απάντηση ερωτήματος </w:t>
      </w:r>
      <w:r w:rsidR="00FE4AAC">
        <w:rPr>
          <w:rFonts w:ascii="Times New Roman" w:hAnsi="Times New Roman" w:cs="Times New Roman"/>
          <w:b/>
          <w:color w:val="2F5496" w:themeColor="accent1" w:themeShade="BF"/>
          <w:lang w:val="en-US"/>
        </w:rPr>
        <w:t>1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FE4AAC" w14:paraId="299234D6" w14:textId="77777777" w:rsidTr="000A2F22">
        <w:tc>
          <w:tcPr>
            <w:tcW w:w="9776" w:type="dxa"/>
          </w:tcPr>
          <w:p w14:paraId="43FA4B80" w14:textId="77777777" w:rsidR="00FE4AAC" w:rsidRDefault="00FE4AAC" w:rsidP="000A2F22"/>
          <w:p w14:paraId="742F4CA8" w14:textId="77777777" w:rsidR="00FE4AAC" w:rsidRDefault="00FE4AAC" w:rsidP="000A2F22"/>
          <w:p w14:paraId="559CBD18" w14:textId="77777777" w:rsidR="00FE4AAC" w:rsidRDefault="00FE4AAC" w:rsidP="000A2F22"/>
          <w:p w14:paraId="790F297E" w14:textId="77777777" w:rsidR="00FE4AAC" w:rsidRDefault="00FE4AAC" w:rsidP="000A2F22"/>
          <w:p w14:paraId="55B7B691" w14:textId="77777777" w:rsidR="00FE4AAC" w:rsidRDefault="00FE4AAC" w:rsidP="000A2F22"/>
          <w:p w14:paraId="03E3B2D2" w14:textId="77777777" w:rsidR="00FE4AAC" w:rsidRDefault="00FE4AAC" w:rsidP="000A2F22"/>
          <w:p w14:paraId="514FC31B" w14:textId="77777777" w:rsidR="00FE4AAC" w:rsidRDefault="00FE4AAC" w:rsidP="000A2F22"/>
          <w:p w14:paraId="7BFCD213" w14:textId="77777777" w:rsidR="00FE4AAC" w:rsidRDefault="00FE4AAC" w:rsidP="000A2F22"/>
          <w:p w14:paraId="2D1418FE" w14:textId="77777777" w:rsidR="00FE4AAC" w:rsidRDefault="00FE4AAC" w:rsidP="000A2F22"/>
          <w:p w14:paraId="770F85F0" w14:textId="77777777" w:rsidR="00FE4AAC" w:rsidRDefault="00FE4AAC" w:rsidP="000A2F22"/>
        </w:tc>
      </w:tr>
    </w:tbl>
    <w:p w14:paraId="6901B7C0" w14:textId="77777777" w:rsidR="00FE4AAC" w:rsidRPr="00FE4AAC" w:rsidRDefault="00FE4AAC" w:rsidP="00FE4AAC">
      <w:pPr>
        <w:jc w:val="both"/>
        <w:rPr>
          <w:lang w:val="en-US"/>
        </w:rPr>
      </w:pPr>
    </w:p>
    <w:p w14:paraId="76C3E8EE" w14:textId="4A66B228" w:rsidR="00713A0B" w:rsidRPr="00FE4AAC" w:rsidRDefault="00713A0B" w:rsidP="00713A0B">
      <w:pPr>
        <w:spacing w:after="0"/>
        <w:rPr>
          <w:rFonts w:ascii="Times New Roman" w:hAnsi="Times New Roman" w:cs="Times New Roman"/>
          <w:b/>
          <w:color w:val="2F5496" w:themeColor="accent1" w:themeShade="BF"/>
          <w:lang w:val="en-US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 xml:space="preserve">Απάντηση ερωτήματος </w:t>
      </w:r>
      <w:r w:rsidR="00FE4AAC">
        <w:rPr>
          <w:rFonts w:ascii="Times New Roman" w:hAnsi="Times New Roman" w:cs="Times New Roman"/>
          <w:b/>
          <w:color w:val="2F5496" w:themeColor="accent1" w:themeShade="BF"/>
          <w:lang w:val="en-US"/>
        </w:rPr>
        <w:t>2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A6B28" w14:paraId="5F4DF7CF" w14:textId="77777777" w:rsidTr="00971F54">
        <w:tc>
          <w:tcPr>
            <w:tcW w:w="9776" w:type="dxa"/>
          </w:tcPr>
          <w:p w14:paraId="4DBB1DB5" w14:textId="77777777" w:rsidR="009A6B28" w:rsidRDefault="009A6B28" w:rsidP="003560EE"/>
          <w:p w14:paraId="3B61999E" w14:textId="77777777" w:rsidR="009A6B28" w:rsidRDefault="009A6B28" w:rsidP="003560EE"/>
          <w:p w14:paraId="3540A142" w14:textId="77777777" w:rsidR="009A6B28" w:rsidRDefault="009A6B28" w:rsidP="003560EE"/>
          <w:p w14:paraId="789F4F84" w14:textId="77777777" w:rsidR="009A6B28" w:rsidRDefault="009A6B28" w:rsidP="003560EE"/>
          <w:p w14:paraId="407F1C9E" w14:textId="77777777" w:rsidR="007C2B6F" w:rsidRDefault="007C2B6F" w:rsidP="003560EE"/>
          <w:p w14:paraId="409C36D4" w14:textId="77777777" w:rsidR="007C2B6F" w:rsidRDefault="007C2B6F" w:rsidP="003560EE"/>
          <w:p w14:paraId="6FF16B08" w14:textId="77777777" w:rsidR="007C2B6F" w:rsidRDefault="007C2B6F" w:rsidP="003560EE"/>
          <w:p w14:paraId="16BA6337" w14:textId="77777777" w:rsidR="009A6B28" w:rsidRDefault="009A6B28" w:rsidP="003560EE"/>
          <w:p w14:paraId="5FC32D18" w14:textId="77777777" w:rsidR="009A6B28" w:rsidRDefault="009A6B28" w:rsidP="003560EE"/>
          <w:p w14:paraId="43744A2A" w14:textId="77777777" w:rsidR="009A6B28" w:rsidRDefault="009A6B28" w:rsidP="003560EE"/>
        </w:tc>
      </w:tr>
    </w:tbl>
    <w:p w14:paraId="6D5FBC9F" w14:textId="77777777" w:rsidR="007C2B6F" w:rsidRPr="00FE4AAC" w:rsidRDefault="007C2B6F" w:rsidP="00DA1262">
      <w:pPr>
        <w:jc w:val="both"/>
        <w:rPr>
          <w:lang w:val="en-US"/>
        </w:rPr>
      </w:pPr>
    </w:p>
    <w:sectPr w:rsidR="007C2B6F" w:rsidRPr="00FE4AAC" w:rsidSect="00403F9E"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108A725" w14:textId="77777777" w:rsidR="001B37A9" w:rsidRDefault="001B37A9" w:rsidP="000C3D04">
      <w:pPr>
        <w:spacing w:after="0" w:line="240" w:lineRule="auto"/>
      </w:pPr>
      <w:r>
        <w:separator/>
      </w:r>
    </w:p>
  </w:endnote>
  <w:endnote w:type="continuationSeparator" w:id="0">
    <w:p w14:paraId="711AD98D" w14:textId="77777777" w:rsidR="001B37A9" w:rsidRDefault="001B37A9" w:rsidP="000C3D04">
      <w:pPr>
        <w:spacing w:after="0" w:line="240" w:lineRule="auto"/>
      </w:pPr>
      <w:r>
        <w:continuationSeparator/>
      </w:r>
    </w:p>
  </w:endnote>
  <w:endnote w:type="continuationNotice" w:id="1">
    <w:p w14:paraId="0DD24F6F" w14:textId="77777777" w:rsidR="001B37A9" w:rsidRDefault="001B37A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0"/>
        <w:szCs w:val="20"/>
      </w:rPr>
      <w:id w:val="-10428228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537834" w14:textId="49E9586F" w:rsidR="00F842AF" w:rsidRPr="0073180C" w:rsidRDefault="00F842AF">
        <w:pPr>
          <w:pStyle w:val="Footer"/>
          <w:jc w:val="center"/>
          <w:rPr>
            <w:sz w:val="20"/>
            <w:szCs w:val="20"/>
          </w:rPr>
        </w:pPr>
        <w:r w:rsidRPr="0073180C">
          <w:rPr>
            <w:sz w:val="20"/>
            <w:szCs w:val="20"/>
          </w:rPr>
          <w:fldChar w:fldCharType="begin"/>
        </w:r>
        <w:r w:rsidRPr="0073180C">
          <w:rPr>
            <w:sz w:val="20"/>
            <w:szCs w:val="20"/>
          </w:rPr>
          <w:instrText xml:space="preserve"> PAGE   \* MERGEFORMAT </w:instrText>
        </w:r>
        <w:r w:rsidRPr="0073180C">
          <w:rPr>
            <w:sz w:val="20"/>
            <w:szCs w:val="20"/>
          </w:rPr>
          <w:fldChar w:fldCharType="separate"/>
        </w:r>
        <w:r w:rsidR="00A306E4">
          <w:rPr>
            <w:noProof/>
            <w:sz w:val="20"/>
            <w:szCs w:val="20"/>
          </w:rPr>
          <w:t>3</w:t>
        </w:r>
        <w:r w:rsidRPr="0073180C">
          <w:rPr>
            <w:noProof/>
            <w:sz w:val="20"/>
            <w:szCs w:val="20"/>
          </w:rPr>
          <w:fldChar w:fldCharType="end"/>
        </w:r>
      </w:p>
    </w:sdtContent>
  </w:sdt>
  <w:p w14:paraId="44C11610" w14:textId="77777777" w:rsidR="00F842AF" w:rsidRPr="0073180C" w:rsidRDefault="00F842A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B280F6" w14:textId="77777777" w:rsidR="001B37A9" w:rsidRDefault="001B37A9" w:rsidP="000C3D04">
      <w:pPr>
        <w:spacing w:after="0" w:line="240" w:lineRule="auto"/>
      </w:pPr>
      <w:r>
        <w:separator/>
      </w:r>
    </w:p>
  </w:footnote>
  <w:footnote w:type="continuationSeparator" w:id="0">
    <w:p w14:paraId="3D044DDA" w14:textId="77777777" w:rsidR="001B37A9" w:rsidRDefault="001B37A9" w:rsidP="000C3D04">
      <w:pPr>
        <w:spacing w:after="0" w:line="240" w:lineRule="auto"/>
      </w:pPr>
      <w:r>
        <w:continuationSeparator/>
      </w:r>
    </w:p>
  </w:footnote>
  <w:footnote w:type="continuationNotice" w:id="1">
    <w:p w14:paraId="4469929F" w14:textId="77777777" w:rsidR="001B37A9" w:rsidRDefault="001B37A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45DCB"/>
    <w:multiLevelType w:val="hybridMultilevel"/>
    <w:tmpl w:val="B5C6246C"/>
    <w:lvl w:ilvl="0" w:tplc="4012447C">
      <w:start w:val="1"/>
      <w:numFmt w:val="decimal"/>
      <w:lvlText w:val="%1."/>
      <w:lvlJc w:val="left"/>
      <w:pPr>
        <w:ind w:left="-9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630" w:hanging="360"/>
      </w:pPr>
    </w:lvl>
    <w:lvl w:ilvl="2" w:tplc="0408001B" w:tentative="1">
      <w:start w:val="1"/>
      <w:numFmt w:val="lowerRoman"/>
      <w:lvlText w:val="%3."/>
      <w:lvlJc w:val="right"/>
      <w:pPr>
        <w:ind w:left="1350" w:hanging="180"/>
      </w:pPr>
    </w:lvl>
    <w:lvl w:ilvl="3" w:tplc="0408000F" w:tentative="1">
      <w:start w:val="1"/>
      <w:numFmt w:val="decimal"/>
      <w:lvlText w:val="%4."/>
      <w:lvlJc w:val="left"/>
      <w:pPr>
        <w:ind w:left="2070" w:hanging="360"/>
      </w:pPr>
    </w:lvl>
    <w:lvl w:ilvl="4" w:tplc="04080019" w:tentative="1">
      <w:start w:val="1"/>
      <w:numFmt w:val="lowerLetter"/>
      <w:lvlText w:val="%5."/>
      <w:lvlJc w:val="left"/>
      <w:pPr>
        <w:ind w:left="2790" w:hanging="360"/>
      </w:pPr>
    </w:lvl>
    <w:lvl w:ilvl="5" w:tplc="0408001B" w:tentative="1">
      <w:start w:val="1"/>
      <w:numFmt w:val="lowerRoman"/>
      <w:lvlText w:val="%6."/>
      <w:lvlJc w:val="right"/>
      <w:pPr>
        <w:ind w:left="3510" w:hanging="180"/>
      </w:pPr>
    </w:lvl>
    <w:lvl w:ilvl="6" w:tplc="0408000F" w:tentative="1">
      <w:start w:val="1"/>
      <w:numFmt w:val="decimal"/>
      <w:lvlText w:val="%7."/>
      <w:lvlJc w:val="left"/>
      <w:pPr>
        <w:ind w:left="4230" w:hanging="360"/>
      </w:pPr>
    </w:lvl>
    <w:lvl w:ilvl="7" w:tplc="04080019" w:tentative="1">
      <w:start w:val="1"/>
      <w:numFmt w:val="lowerLetter"/>
      <w:lvlText w:val="%8."/>
      <w:lvlJc w:val="left"/>
      <w:pPr>
        <w:ind w:left="4950" w:hanging="360"/>
      </w:pPr>
    </w:lvl>
    <w:lvl w:ilvl="8" w:tplc="0408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1" w15:restartNumberingAfterBreak="0">
    <w:nsid w:val="09A07282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4419F"/>
    <w:multiLevelType w:val="hybridMultilevel"/>
    <w:tmpl w:val="55726274"/>
    <w:lvl w:ilvl="0" w:tplc="253CBDF2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66471"/>
    <w:multiLevelType w:val="hybridMultilevel"/>
    <w:tmpl w:val="278C8BA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A6FE8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20E44"/>
    <w:multiLevelType w:val="hybridMultilevel"/>
    <w:tmpl w:val="F7C83CF2"/>
    <w:lvl w:ilvl="0" w:tplc="68E45390">
      <w:start w:val="1"/>
      <w:numFmt w:val="decimal"/>
      <w:pStyle w:val="Questionnumbered"/>
      <w:lvlText w:val="Β%1) "/>
      <w:lvlJc w:val="left"/>
      <w:pPr>
        <w:tabs>
          <w:tab w:val="num" w:pos="357"/>
        </w:tabs>
        <w:ind w:left="0" w:firstLine="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161B9A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63954"/>
    <w:multiLevelType w:val="hybridMultilevel"/>
    <w:tmpl w:val="0DAE4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1C7A59"/>
    <w:multiLevelType w:val="hybridMultilevel"/>
    <w:tmpl w:val="CDB65954"/>
    <w:lvl w:ilvl="0" w:tplc="253CBDF2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D0FC2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64D3D"/>
    <w:multiLevelType w:val="hybridMultilevel"/>
    <w:tmpl w:val="C4C434F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A7323B"/>
    <w:multiLevelType w:val="hybridMultilevel"/>
    <w:tmpl w:val="DE2E08B4"/>
    <w:lvl w:ilvl="0" w:tplc="0408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8A2032"/>
    <w:multiLevelType w:val="hybridMultilevel"/>
    <w:tmpl w:val="8AF2E632"/>
    <w:lvl w:ilvl="0" w:tplc="0408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262C7C"/>
    <w:multiLevelType w:val="hybridMultilevel"/>
    <w:tmpl w:val="ABB274E0"/>
    <w:lvl w:ilvl="0" w:tplc="04080019">
      <w:start w:val="1"/>
      <w:numFmt w:val="lowerLetter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97F67"/>
    <w:multiLevelType w:val="hybridMultilevel"/>
    <w:tmpl w:val="9C669D2A"/>
    <w:lvl w:ilvl="0" w:tplc="4A02BAA8">
      <w:start w:val="1"/>
      <w:numFmt w:val="upperLetter"/>
      <w:pStyle w:val="Options"/>
      <w:lvlText w:val="%1."/>
      <w:lvlJc w:val="left"/>
      <w:pPr>
        <w:tabs>
          <w:tab w:val="num" w:pos="397"/>
        </w:tabs>
        <w:ind w:left="0" w:firstLine="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9814B17"/>
    <w:multiLevelType w:val="hybridMultilevel"/>
    <w:tmpl w:val="E660B03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CC5403"/>
    <w:multiLevelType w:val="hybridMultilevel"/>
    <w:tmpl w:val="9F5636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A63CDE"/>
    <w:multiLevelType w:val="hybridMultilevel"/>
    <w:tmpl w:val="96468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117105">
    <w:abstractNumId w:val="3"/>
  </w:num>
  <w:num w:numId="2" w16cid:durableId="1014260977">
    <w:abstractNumId w:val="5"/>
  </w:num>
  <w:num w:numId="3" w16cid:durableId="1031148286">
    <w:abstractNumId w:val="14"/>
  </w:num>
  <w:num w:numId="4" w16cid:durableId="1758020711">
    <w:abstractNumId w:val="14"/>
    <w:lvlOverride w:ilvl="0">
      <w:startOverride w:val="1"/>
    </w:lvlOverride>
  </w:num>
  <w:num w:numId="5" w16cid:durableId="1868327240">
    <w:abstractNumId w:val="5"/>
  </w:num>
  <w:num w:numId="6" w16cid:durableId="890532845">
    <w:abstractNumId w:val="0"/>
  </w:num>
  <w:num w:numId="7" w16cid:durableId="536817161">
    <w:abstractNumId w:val="10"/>
  </w:num>
  <w:num w:numId="8" w16cid:durableId="1357317655">
    <w:abstractNumId w:val="11"/>
  </w:num>
  <w:num w:numId="9" w16cid:durableId="1674994351">
    <w:abstractNumId w:val="12"/>
  </w:num>
  <w:num w:numId="10" w16cid:durableId="365644670">
    <w:abstractNumId w:val="15"/>
  </w:num>
  <w:num w:numId="11" w16cid:durableId="174810292">
    <w:abstractNumId w:val="13"/>
  </w:num>
  <w:num w:numId="12" w16cid:durableId="857932796">
    <w:abstractNumId w:val="9"/>
  </w:num>
  <w:num w:numId="13" w16cid:durableId="751775691">
    <w:abstractNumId w:val="1"/>
  </w:num>
  <w:num w:numId="14" w16cid:durableId="2008173701">
    <w:abstractNumId w:val="4"/>
  </w:num>
  <w:num w:numId="15" w16cid:durableId="356002666">
    <w:abstractNumId w:val="6"/>
  </w:num>
  <w:num w:numId="16" w16cid:durableId="1108431153">
    <w:abstractNumId w:val="2"/>
  </w:num>
  <w:num w:numId="17" w16cid:durableId="2064670728">
    <w:abstractNumId w:val="8"/>
  </w:num>
  <w:num w:numId="18" w16cid:durableId="691608920">
    <w:abstractNumId w:val="17"/>
  </w:num>
  <w:num w:numId="19" w16cid:durableId="1395664517">
    <w:abstractNumId w:val="16"/>
  </w:num>
  <w:num w:numId="20" w16cid:durableId="12862363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I3szQ0tzQ2NDRQ0lEKTi0uzszPAymwrAUAi2pA3SwAAAA="/>
  </w:docVars>
  <w:rsids>
    <w:rsidRoot w:val="0045074F"/>
    <w:rsid w:val="000034B9"/>
    <w:rsid w:val="00013345"/>
    <w:rsid w:val="0001414C"/>
    <w:rsid w:val="0001593D"/>
    <w:rsid w:val="000164C0"/>
    <w:rsid w:val="000205B9"/>
    <w:rsid w:val="00022FCD"/>
    <w:rsid w:val="00024834"/>
    <w:rsid w:val="0002508C"/>
    <w:rsid w:val="00025A14"/>
    <w:rsid w:val="00032B3C"/>
    <w:rsid w:val="0003610D"/>
    <w:rsid w:val="00037984"/>
    <w:rsid w:val="00040304"/>
    <w:rsid w:val="00047CE1"/>
    <w:rsid w:val="000524DE"/>
    <w:rsid w:val="00053314"/>
    <w:rsid w:val="000541D0"/>
    <w:rsid w:val="0005560D"/>
    <w:rsid w:val="0005588C"/>
    <w:rsid w:val="000573F7"/>
    <w:rsid w:val="00061DFC"/>
    <w:rsid w:val="00062E7F"/>
    <w:rsid w:val="0006684E"/>
    <w:rsid w:val="000731CE"/>
    <w:rsid w:val="00073FAC"/>
    <w:rsid w:val="000754F1"/>
    <w:rsid w:val="00085B1F"/>
    <w:rsid w:val="00087452"/>
    <w:rsid w:val="000906CA"/>
    <w:rsid w:val="00091923"/>
    <w:rsid w:val="00097B29"/>
    <w:rsid w:val="000A50BF"/>
    <w:rsid w:val="000A7697"/>
    <w:rsid w:val="000B163E"/>
    <w:rsid w:val="000B1814"/>
    <w:rsid w:val="000C06A5"/>
    <w:rsid w:val="000C3D04"/>
    <w:rsid w:val="000C4184"/>
    <w:rsid w:val="000C6583"/>
    <w:rsid w:val="000D0EF6"/>
    <w:rsid w:val="000D1EC3"/>
    <w:rsid w:val="000D6E0D"/>
    <w:rsid w:val="000D72E9"/>
    <w:rsid w:val="000E2133"/>
    <w:rsid w:val="000E5B2E"/>
    <w:rsid w:val="000F0AF5"/>
    <w:rsid w:val="000F3EC0"/>
    <w:rsid w:val="000F4EAD"/>
    <w:rsid w:val="000F5AFB"/>
    <w:rsid w:val="000F6561"/>
    <w:rsid w:val="00100404"/>
    <w:rsid w:val="001005CE"/>
    <w:rsid w:val="00105F6E"/>
    <w:rsid w:val="0011780C"/>
    <w:rsid w:val="001202C3"/>
    <w:rsid w:val="00121B51"/>
    <w:rsid w:val="0014218B"/>
    <w:rsid w:val="00143FD9"/>
    <w:rsid w:val="001450C0"/>
    <w:rsid w:val="001456AF"/>
    <w:rsid w:val="00147347"/>
    <w:rsid w:val="00151AED"/>
    <w:rsid w:val="001578A1"/>
    <w:rsid w:val="00167F86"/>
    <w:rsid w:val="00170F16"/>
    <w:rsid w:val="00171598"/>
    <w:rsid w:val="00184DF6"/>
    <w:rsid w:val="00184F28"/>
    <w:rsid w:val="001859C2"/>
    <w:rsid w:val="00185D82"/>
    <w:rsid w:val="00186B45"/>
    <w:rsid w:val="00190752"/>
    <w:rsid w:val="001956D7"/>
    <w:rsid w:val="001A1E1E"/>
    <w:rsid w:val="001A2ED8"/>
    <w:rsid w:val="001A44EE"/>
    <w:rsid w:val="001A4DF1"/>
    <w:rsid w:val="001A572C"/>
    <w:rsid w:val="001A63F0"/>
    <w:rsid w:val="001B37A9"/>
    <w:rsid w:val="001D4DE4"/>
    <w:rsid w:val="001E0C8E"/>
    <w:rsid w:val="001E1282"/>
    <w:rsid w:val="001E3954"/>
    <w:rsid w:val="001E6B72"/>
    <w:rsid w:val="001F001E"/>
    <w:rsid w:val="001F6803"/>
    <w:rsid w:val="001F7493"/>
    <w:rsid w:val="001F7ACE"/>
    <w:rsid w:val="00200925"/>
    <w:rsid w:val="00200982"/>
    <w:rsid w:val="00202DE3"/>
    <w:rsid w:val="00210C1D"/>
    <w:rsid w:val="00216996"/>
    <w:rsid w:val="00221AAF"/>
    <w:rsid w:val="002246F1"/>
    <w:rsid w:val="002257B8"/>
    <w:rsid w:val="002275AA"/>
    <w:rsid w:val="00243857"/>
    <w:rsid w:val="00246674"/>
    <w:rsid w:val="00247DD6"/>
    <w:rsid w:val="00250A10"/>
    <w:rsid w:val="00251418"/>
    <w:rsid w:val="0026078D"/>
    <w:rsid w:val="002632EF"/>
    <w:rsid w:val="0026501D"/>
    <w:rsid w:val="00266144"/>
    <w:rsid w:val="00266BF7"/>
    <w:rsid w:val="00267223"/>
    <w:rsid w:val="002705AB"/>
    <w:rsid w:val="0027168B"/>
    <w:rsid w:val="002760A6"/>
    <w:rsid w:val="00280BD1"/>
    <w:rsid w:val="002931F6"/>
    <w:rsid w:val="002942D7"/>
    <w:rsid w:val="0029565C"/>
    <w:rsid w:val="00295F61"/>
    <w:rsid w:val="002A6077"/>
    <w:rsid w:val="002B7B7E"/>
    <w:rsid w:val="002C54FA"/>
    <w:rsid w:val="002C6E29"/>
    <w:rsid w:val="002D0CC7"/>
    <w:rsid w:val="002D4826"/>
    <w:rsid w:val="002E1514"/>
    <w:rsid w:val="002E15B2"/>
    <w:rsid w:val="002F0752"/>
    <w:rsid w:val="003079A8"/>
    <w:rsid w:val="00307C60"/>
    <w:rsid w:val="00310AD1"/>
    <w:rsid w:val="00312286"/>
    <w:rsid w:val="003138F3"/>
    <w:rsid w:val="00314254"/>
    <w:rsid w:val="00314DE6"/>
    <w:rsid w:val="0031747A"/>
    <w:rsid w:val="0032277A"/>
    <w:rsid w:val="00323133"/>
    <w:rsid w:val="0033108C"/>
    <w:rsid w:val="0033145D"/>
    <w:rsid w:val="0034494B"/>
    <w:rsid w:val="00360860"/>
    <w:rsid w:val="003758C3"/>
    <w:rsid w:val="0038196D"/>
    <w:rsid w:val="00386FF6"/>
    <w:rsid w:val="00387319"/>
    <w:rsid w:val="00391337"/>
    <w:rsid w:val="00395219"/>
    <w:rsid w:val="003973DD"/>
    <w:rsid w:val="003973EB"/>
    <w:rsid w:val="003A1F61"/>
    <w:rsid w:val="003A3F00"/>
    <w:rsid w:val="003B3003"/>
    <w:rsid w:val="003C3BBD"/>
    <w:rsid w:val="003C4347"/>
    <w:rsid w:val="003C485C"/>
    <w:rsid w:val="003C5EA9"/>
    <w:rsid w:val="003D188C"/>
    <w:rsid w:val="003D3413"/>
    <w:rsid w:val="003E35B1"/>
    <w:rsid w:val="003E689E"/>
    <w:rsid w:val="003E6E65"/>
    <w:rsid w:val="003F4FAA"/>
    <w:rsid w:val="004029BA"/>
    <w:rsid w:val="00402B1E"/>
    <w:rsid w:val="00403F9E"/>
    <w:rsid w:val="00404B3A"/>
    <w:rsid w:val="00404E9D"/>
    <w:rsid w:val="00407D1F"/>
    <w:rsid w:val="0041106C"/>
    <w:rsid w:val="00416668"/>
    <w:rsid w:val="004179CE"/>
    <w:rsid w:val="004232A8"/>
    <w:rsid w:val="00427A7A"/>
    <w:rsid w:val="00433EF9"/>
    <w:rsid w:val="00441018"/>
    <w:rsid w:val="004427D7"/>
    <w:rsid w:val="0044538E"/>
    <w:rsid w:val="004460AF"/>
    <w:rsid w:val="0045074F"/>
    <w:rsid w:val="00451149"/>
    <w:rsid w:val="004515F7"/>
    <w:rsid w:val="00453A9C"/>
    <w:rsid w:val="0045672F"/>
    <w:rsid w:val="00462A6B"/>
    <w:rsid w:val="00462C86"/>
    <w:rsid w:val="00475581"/>
    <w:rsid w:val="004777BA"/>
    <w:rsid w:val="00477B4C"/>
    <w:rsid w:val="00485737"/>
    <w:rsid w:val="00486BC0"/>
    <w:rsid w:val="00487A5A"/>
    <w:rsid w:val="00493387"/>
    <w:rsid w:val="00494FD1"/>
    <w:rsid w:val="00495CFC"/>
    <w:rsid w:val="00496215"/>
    <w:rsid w:val="00497830"/>
    <w:rsid w:val="004B2598"/>
    <w:rsid w:val="004B2749"/>
    <w:rsid w:val="004B3EEA"/>
    <w:rsid w:val="004B61E4"/>
    <w:rsid w:val="004B66A0"/>
    <w:rsid w:val="004C341F"/>
    <w:rsid w:val="004D2301"/>
    <w:rsid w:val="004D2A19"/>
    <w:rsid w:val="004D5D63"/>
    <w:rsid w:val="004E595E"/>
    <w:rsid w:val="004F03C1"/>
    <w:rsid w:val="004F790C"/>
    <w:rsid w:val="00511DFD"/>
    <w:rsid w:val="00511F83"/>
    <w:rsid w:val="005177F2"/>
    <w:rsid w:val="00523257"/>
    <w:rsid w:val="00524061"/>
    <w:rsid w:val="005272AD"/>
    <w:rsid w:val="0053505E"/>
    <w:rsid w:val="005402A7"/>
    <w:rsid w:val="00543747"/>
    <w:rsid w:val="005644DA"/>
    <w:rsid w:val="00573127"/>
    <w:rsid w:val="0057356D"/>
    <w:rsid w:val="00577D66"/>
    <w:rsid w:val="0058391D"/>
    <w:rsid w:val="005921CF"/>
    <w:rsid w:val="005A1119"/>
    <w:rsid w:val="005A5F0C"/>
    <w:rsid w:val="005A626B"/>
    <w:rsid w:val="005B1BDD"/>
    <w:rsid w:val="005B4B40"/>
    <w:rsid w:val="005B5487"/>
    <w:rsid w:val="005B6DBF"/>
    <w:rsid w:val="005C1242"/>
    <w:rsid w:val="005C22A3"/>
    <w:rsid w:val="005C415B"/>
    <w:rsid w:val="005C6975"/>
    <w:rsid w:val="005C6D46"/>
    <w:rsid w:val="005D4434"/>
    <w:rsid w:val="005D55A0"/>
    <w:rsid w:val="005F0D01"/>
    <w:rsid w:val="005F7CFC"/>
    <w:rsid w:val="005F7E54"/>
    <w:rsid w:val="00601AC2"/>
    <w:rsid w:val="00605339"/>
    <w:rsid w:val="00605767"/>
    <w:rsid w:val="00605C73"/>
    <w:rsid w:val="00621573"/>
    <w:rsid w:val="00621B94"/>
    <w:rsid w:val="00623B01"/>
    <w:rsid w:val="006277EB"/>
    <w:rsid w:val="00627E80"/>
    <w:rsid w:val="00633E1E"/>
    <w:rsid w:val="00636980"/>
    <w:rsid w:val="00636E06"/>
    <w:rsid w:val="00637C90"/>
    <w:rsid w:val="006425BA"/>
    <w:rsid w:val="00650635"/>
    <w:rsid w:val="00653A6C"/>
    <w:rsid w:val="00654B28"/>
    <w:rsid w:val="00657DB8"/>
    <w:rsid w:val="00662619"/>
    <w:rsid w:val="00662CA2"/>
    <w:rsid w:val="0066596D"/>
    <w:rsid w:val="00665A54"/>
    <w:rsid w:val="006722B6"/>
    <w:rsid w:val="0067518D"/>
    <w:rsid w:val="0067697C"/>
    <w:rsid w:val="00685CDE"/>
    <w:rsid w:val="00687285"/>
    <w:rsid w:val="006872D0"/>
    <w:rsid w:val="0069059A"/>
    <w:rsid w:val="00695B00"/>
    <w:rsid w:val="006A2124"/>
    <w:rsid w:val="006A2E4A"/>
    <w:rsid w:val="006A2FCF"/>
    <w:rsid w:val="006A6205"/>
    <w:rsid w:val="006A6674"/>
    <w:rsid w:val="006C29D6"/>
    <w:rsid w:val="006C3D6C"/>
    <w:rsid w:val="006E625F"/>
    <w:rsid w:val="006F45F6"/>
    <w:rsid w:val="006F467B"/>
    <w:rsid w:val="007068D7"/>
    <w:rsid w:val="007106F0"/>
    <w:rsid w:val="00713266"/>
    <w:rsid w:val="00713A0B"/>
    <w:rsid w:val="007301B5"/>
    <w:rsid w:val="0073180C"/>
    <w:rsid w:val="00735415"/>
    <w:rsid w:val="007354CE"/>
    <w:rsid w:val="00740370"/>
    <w:rsid w:val="007404A6"/>
    <w:rsid w:val="00746194"/>
    <w:rsid w:val="007464F4"/>
    <w:rsid w:val="0074726B"/>
    <w:rsid w:val="007513B3"/>
    <w:rsid w:val="00754958"/>
    <w:rsid w:val="00754CFD"/>
    <w:rsid w:val="00756847"/>
    <w:rsid w:val="0076278F"/>
    <w:rsid w:val="00762C16"/>
    <w:rsid w:val="00763DF1"/>
    <w:rsid w:val="00767A11"/>
    <w:rsid w:val="0077601F"/>
    <w:rsid w:val="00784506"/>
    <w:rsid w:val="007852FF"/>
    <w:rsid w:val="007962B2"/>
    <w:rsid w:val="007A1179"/>
    <w:rsid w:val="007A6371"/>
    <w:rsid w:val="007B1545"/>
    <w:rsid w:val="007B746F"/>
    <w:rsid w:val="007C2B6F"/>
    <w:rsid w:val="007C45EE"/>
    <w:rsid w:val="007C65BB"/>
    <w:rsid w:val="007C7370"/>
    <w:rsid w:val="007D596E"/>
    <w:rsid w:val="007D7651"/>
    <w:rsid w:val="007E070D"/>
    <w:rsid w:val="007E406E"/>
    <w:rsid w:val="0080417E"/>
    <w:rsid w:val="0081497F"/>
    <w:rsid w:val="0081604F"/>
    <w:rsid w:val="0082130B"/>
    <w:rsid w:val="008250A0"/>
    <w:rsid w:val="00825139"/>
    <w:rsid w:val="00836245"/>
    <w:rsid w:val="0083668B"/>
    <w:rsid w:val="008434AE"/>
    <w:rsid w:val="00846500"/>
    <w:rsid w:val="0085352F"/>
    <w:rsid w:val="00862E0B"/>
    <w:rsid w:val="00863190"/>
    <w:rsid w:val="00865B8B"/>
    <w:rsid w:val="00871D8E"/>
    <w:rsid w:val="00874E17"/>
    <w:rsid w:val="00876377"/>
    <w:rsid w:val="00884DEB"/>
    <w:rsid w:val="00887CB7"/>
    <w:rsid w:val="00895337"/>
    <w:rsid w:val="008A3599"/>
    <w:rsid w:val="008A6D8D"/>
    <w:rsid w:val="008B38F9"/>
    <w:rsid w:val="008C1C99"/>
    <w:rsid w:val="008C505B"/>
    <w:rsid w:val="008D22AE"/>
    <w:rsid w:val="008E26F2"/>
    <w:rsid w:val="008E484D"/>
    <w:rsid w:val="008F189B"/>
    <w:rsid w:val="0090255C"/>
    <w:rsid w:val="009045B1"/>
    <w:rsid w:val="0091482F"/>
    <w:rsid w:val="00927305"/>
    <w:rsid w:val="00927BBB"/>
    <w:rsid w:val="00933A0B"/>
    <w:rsid w:val="00934DD9"/>
    <w:rsid w:val="00952139"/>
    <w:rsid w:val="009559B7"/>
    <w:rsid w:val="009562FD"/>
    <w:rsid w:val="00957D19"/>
    <w:rsid w:val="00962871"/>
    <w:rsid w:val="00963E8D"/>
    <w:rsid w:val="0096435B"/>
    <w:rsid w:val="00964661"/>
    <w:rsid w:val="00964DB0"/>
    <w:rsid w:val="00971D76"/>
    <w:rsid w:val="00971F54"/>
    <w:rsid w:val="00984648"/>
    <w:rsid w:val="0098662C"/>
    <w:rsid w:val="009907FC"/>
    <w:rsid w:val="009A6B28"/>
    <w:rsid w:val="009A7254"/>
    <w:rsid w:val="009A77CD"/>
    <w:rsid w:val="009B07E8"/>
    <w:rsid w:val="009B208D"/>
    <w:rsid w:val="009B3072"/>
    <w:rsid w:val="009B41B3"/>
    <w:rsid w:val="009B460D"/>
    <w:rsid w:val="009B5F2B"/>
    <w:rsid w:val="009B7100"/>
    <w:rsid w:val="009C5BF6"/>
    <w:rsid w:val="009D0C72"/>
    <w:rsid w:val="009D104F"/>
    <w:rsid w:val="009D3580"/>
    <w:rsid w:val="009E043D"/>
    <w:rsid w:val="009E0505"/>
    <w:rsid w:val="009E09FD"/>
    <w:rsid w:val="009E1067"/>
    <w:rsid w:val="009E1471"/>
    <w:rsid w:val="00A00A98"/>
    <w:rsid w:val="00A02BAC"/>
    <w:rsid w:val="00A06239"/>
    <w:rsid w:val="00A14962"/>
    <w:rsid w:val="00A15C64"/>
    <w:rsid w:val="00A1773A"/>
    <w:rsid w:val="00A178C1"/>
    <w:rsid w:val="00A20866"/>
    <w:rsid w:val="00A24517"/>
    <w:rsid w:val="00A306E4"/>
    <w:rsid w:val="00A46582"/>
    <w:rsid w:val="00A50851"/>
    <w:rsid w:val="00A51E06"/>
    <w:rsid w:val="00A577C6"/>
    <w:rsid w:val="00A57D62"/>
    <w:rsid w:val="00A60EF2"/>
    <w:rsid w:val="00A63FEF"/>
    <w:rsid w:val="00A64CAB"/>
    <w:rsid w:val="00A64FAB"/>
    <w:rsid w:val="00A7543A"/>
    <w:rsid w:val="00A755D2"/>
    <w:rsid w:val="00A75F68"/>
    <w:rsid w:val="00A80270"/>
    <w:rsid w:val="00A9018C"/>
    <w:rsid w:val="00A902E8"/>
    <w:rsid w:val="00AA18C5"/>
    <w:rsid w:val="00AA22E1"/>
    <w:rsid w:val="00AA66F7"/>
    <w:rsid w:val="00AA6C71"/>
    <w:rsid w:val="00AA7379"/>
    <w:rsid w:val="00AA75EF"/>
    <w:rsid w:val="00AB2201"/>
    <w:rsid w:val="00AB4AE4"/>
    <w:rsid w:val="00AB6268"/>
    <w:rsid w:val="00AB7BCC"/>
    <w:rsid w:val="00AC3E8B"/>
    <w:rsid w:val="00AC4DAA"/>
    <w:rsid w:val="00AC59C1"/>
    <w:rsid w:val="00AD06B6"/>
    <w:rsid w:val="00AD3931"/>
    <w:rsid w:val="00AE0399"/>
    <w:rsid w:val="00AE35B0"/>
    <w:rsid w:val="00AE5FB9"/>
    <w:rsid w:val="00AE68E0"/>
    <w:rsid w:val="00AF11D9"/>
    <w:rsid w:val="00AF7BB6"/>
    <w:rsid w:val="00B01419"/>
    <w:rsid w:val="00B02D9D"/>
    <w:rsid w:val="00B02EBE"/>
    <w:rsid w:val="00B05C4D"/>
    <w:rsid w:val="00B11ECF"/>
    <w:rsid w:val="00B13799"/>
    <w:rsid w:val="00B169D9"/>
    <w:rsid w:val="00B23802"/>
    <w:rsid w:val="00B23A20"/>
    <w:rsid w:val="00B248F5"/>
    <w:rsid w:val="00B250C5"/>
    <w:rsid w:val="00B34690"/>
    <w:rsid w:val="00B3592F"/>
    <w:rsid w:val="00B42F03"/>
    <w:rsid w:val="00B45342"/>
    <w:rsid w:val="00B4764A"/>
    <w:rsid w:val="00B53224"/>
    <w:rsid w:val="00B60F1D"/>
    <w:rsid w:val="00B636D3"/>
    <w:rsid w:val="00B7008F"/>
    <w:rsid w:val="00B73141"/>
    <w:rsid w:val="00B80063"/>
    <w:rsid w:val="00B82CCD"/>
    <w:rsid w:val="00B925A4"/>
    <w:rsid w:val="00B9456E"/>
    <w:rsid w:val="00B963BE"/>
    <w:rsid w:val="00B969AA"/>
    <w:rsid w:val="00B97799"/>
    <w:rsid w:val="00BA50BA"/>
    <w:rsid w:val="00BB01ED"/>
    <w:rsid w:val="00BB076B"/>
    <w:rsid w:val="00BB198F"/>
    <w:rsid w:val="00BB3BB5"/>
    <w:rsid w:val="00BB3FA8"/>
    <w:rsid w:val="00BC18B2"/>
    <w:rsid w:val="00BC34F3"/>
    <w:rsid w:val="00BC637A"/>
    <w:rsid w:val="00BD1EF2"/>
    <w:rsid w:val="00BD4062"/>
    <w:rsid w:val="00BD6541"/>
    <w:rsid w:val="00BD7C58"/>
    <w:rsid w:val="00BD7DCB"/>
    <w:rsid w:val="00BE1EA8"/>
    <w:rsid w:val="00BE432D"/>
    <w:rsid w:val="00BE7A0F"/>
    <w:rsid w:val="00BF5962"/>
    <w:rsid w:val="00BF5E6B"/>
    <w:rsid w:val="00C00117"/>
    <w:rsid w:val="00C00681"/>
    <w:rsid w:val="00C00F60"/>
    <w:rsid w:val="00C050E5"/>
    <w:rsid w:val="00C056F7"/>
    <w:rsid w:val="00C05D4C"/>
    <w:rsid w:val="00C06059"/>
    <w:rsid w:val="00C06D4F"/>
    <w:rsid w:val="00C14FF1"/>
    <w:rsid w:val="00C163DD"/>
    <w:rsid w:val="00C17AA5"/>
    <w:rsid w:val="00C332FA"/>
    <w:rsid w:val="00C33EFA"/>
    <w:rsid w:val="00C350A6"/>
    <w:rsid w:val="00C50D31"/>
    <w:rsid w:val="00C52E6A"/>
    <w:rsid w:val="00C55C11"/>
    <w:rsid w:val="00C6244B"/>
    <w:rsid w:val="00C73228"/>
    <w:rsid w:val="00C81AF7"/>
    <w:rsid w:val="00C86512"/>
    <w:rsid w:val="00C90F84"/>
    <w:rsid w:val="00C924D3"/>
    <w:rsid w:val="00C961BD"/>
    <w:rsid w:val="00C97B2E"/>
    <w:rsid w:val="00CA2CB0"/>
    <w:rsid w:val="00CA438A"/>
    <w:rsid w:val="00CA59D9"/>
    <w:rsid w:val="00CB3588"/>
    <w:rsid w:val="00CB54B8"/>
    <w:rsid w:val="00CB6633"/>
    <w:rsid w:val="00CC190F"/>
    <w:rsid w:val="00CC40BC"/>
    <w:rsid w:val="00CC419E"/>
    <w:rsid w:val="00CC6A34"/>
    <w:rsid w:val="00CD0334"/>
    <w:rsid w:val="00CD368F"/>
    <w:rsid w:val="00CD68E8"/>
    <w:rsid w:val="00CE254A"/>
    <w:rsid w:val="00CE5802"/>
    <w:rsid w:val="00CF022A"/>
    <w:rsid w:val="00CF208C"/>
    <w:rsid w:val="00CF48F2"/>
    <w:rsid w:val="00D0559A"/>
    <w:rsid w:val="00D05686"/>
    <w:rsid w:val="00D06ACA"/>
    <w:rsid w:val="00D07720"/>
    <w:rsid w:val="00D16E5B"/>
    <w:rsid w:val="00D23AE1"/>
    <w:rsid w:val="00D3288A"/>
    <w:rsid w:val="00D32A6E"/>
    <w:rsid w:val="00D33796"/>
    <w:rsid w:val="00D34E95"/>
    <w:rsid w:val="00D45303"/>
    <w:rsid w:val="00D52D90"/>
    <w:rsid w:val="00D537FC"/>
    <w:rsid w:val="00D559AF"/>
    <w:rsid w:val="00D62791"/>
    <w:rsid w:val="00D64853"/>
    <w:rsid w:val="00D6704F"/>
    <w:rsid w:val="00D67F72"/>
    <w:rsid w:val="00D73ABE"/>
    <w:rsid w:val="00D7519E"/>
    <w:rsid w:val="00D752F8"/>
    <w:rsid w:val="00D764A2"/>
    <w:rsid w:val="00D820F8"/>
    <w:rsid w:val="00D82FD5"/>
    <w:rsid w:val="00D87523"/>
    <w:rsid w:val="00D914A6"/>
    <w:rsid w:val="00D93F93"/>
    <w:rsid w:val="00DA1262"/>
    <w:rsid w:val="00DA2844"/>
    <w:rsid w:val="00DA634A"/>
    <w:rsid w:val="00DB0E29"/>
    <w:rsid w:val="00DB1D46"/>
    <w:rsid w:val="00DB3AF9"/>
    <w:rsid w:val="00DC111D"/>
    <w:rsid w:val="00DC2309"/>
    <w:rsid w:val="00DC4DD2"/>
    <w:rsid w:val="00DC6F70"/>
    <w:rsid w:val="00DD394A"/>
    <w:rsid w:val="00DE2E77"/>
    <w:rsid w:val="00DE3CCA"/>
    <w:rsid w:val="00DF2E9F"/>
    <w:rsid w:val="00DF6C4A"/>
    <w:rsid w:val="00DF70A7"/>
    <w:rsid w:val="00E0151C"/>
    <w:rsid w:val="00E05C0F"/>
    <w:rsid w:val="00E13D6C"/>
    <w:rsid w:val="00E2271C"/>
    <w:rsid w:val="00E30487"/>
    <w:rsid w:val="00E33A61"/>
    <w:rsid w:val="00E36DFD"/>
    <w:rsid w:val="00E42D03"/>
    <w:rsid w:val="00E43286"/>
    <w:rsid w:val="00E43AFC"/>
    <w:rsid w:val="00E71956"/>
    <w:rsid w:val="00E72718"/>
    <w:rsid w:val="00E80740"/>
    <w:rsid w:val="00E945E6"/>
    <w:rsid w:val="00E95B3D"/>
    <w:rsid w:val="00EA0040"/>
    <w:rsid w:val="00EA53C9"/>
    <w:rsid w:val="00EA6A98"/>
    <w:rsid w:val="00EA7D88"/>
    <w:rsid w:val="00EB5DC3"/>
    <w:rsid w:val="00EB76F7"/>
    <w:rsid w:val="00EC7F13"/>
    <w:rsid w:val="00ED1DE3"/>
    <w:rsid w:val="00ED3F3B"/>
    <w:rsid w:val="00ED66FD"/>
    <w:rsid w:val="00ED7907"/>
    <w:rsid w:val="00EE064F"/>
    <w:rsid w:val="00EE63AD"/>
    <w:rsid w:val="00EF4DE2"/>
    <w:rsid w:val="00EF6FF1"/>
    <w:rsid w:val="00F020CA"/>
    <w:rsid w:val="00F034F9"/>
    <w:rsid w:val="00F05A1B"/>
    <w:rsid w:val="00F11447"/>
    <w:rsid w:val="00F222B8"/>
    <w:rsid w:val="00F26E9F"/>
    <w:rsid w:val="00F304BD"/>
    <w:rsid w:val="00F37924"/>
    <w:rsid w:val="00F42B02"/>
    <w:rsid w:val="00F449D4"/>
    <w:rsid w:val="00F50C11"/>
    <w:rsid w:val="00F53728"/>
    <w:rsid w:val="00F53B72"/>
    <w:rsid w:val="00F61BBF"/>
    <w:rsid w:val="00F629F4"/>
    <w:rsid w:val="00F62C90"/>
    <w:rsid w:val="00F7015E"/>
    <w:rsid w:val="00F720B4"/>
    <w:rsid w:val="00F7362F"/>
    <w:rsid w:val="00F75EEB"/>
    <w:rsid w:val="00F77447"/>
    <w:rsid w:val="00F814F9"/>
    <w:rsid w:val="00F842AF"/>
    <w:rsid w:val="00F85D0F"/>
    <w:rsid w:val="00F929DB"/>
    <w:rsid w:val="00F93A5A"/>
    <w:rsid w:val="00F96EB4"/>
    <w:rsid w:val="00F97546"/>
    <w:rsid w:val="00FA0559"/>
    <w:rsid w:val="00FA3A1D"/>
    <w:rsid w:val="00FA3FA2"/>
    <w:rsid w:val="00FB65CE"/>
    <w:rsid w:val="00FB6D3F"/>
    <w:rsid w:val="00FC396A"/>
    <w:rsid w:val="00FC3D6D"/>
    <w:rsid w:val="00FC4456"/>
    <w:rsid w:val="00FC47FC"/>
    <w:rsid w:val="00FD567C"/>
    <w:rsid w:val="00FE01B2"/>
    <w:rsid w:val="00FE28E5"/>
    <w:rsid w:val="00FE4AAC"/>
    <w:rsid w:val="00FE5925"/>
    <w:rsid w:val="00FF0806"/>
    <w:rsid w:val="00FF0B74"/>
    <w:rsid w:val="00FF1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800FFF"/>
  <w15:chartTrackingRefBased/>
  <w15:docId w15:val="{E94054E3-9E49-468E-B8E6-32B714AFF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C90"/>
  </w:style>
  <w:style w:type="paragraph" w:styleId="Heading1">
    <w:name w:val="heading 1"/>
    <w:basedOn w:val="Normal"/>
    <w:next w:val="Normal"/>
    <w:link w:val="Heading1Char"/>
    <w:uiPriority w:val="9"/>
    <w:qFormat/>
    <w:rsid w:val="007A63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T">
    <w:name w:val="PART"/>
    <w:basedOn w:val="Normal"/>
    <w:rsid w:val="009045B1"/>
    <w:pPr>
      <w:spacing w:before="60" w:after="60" w:line="240" w:lineRule="auto"/>
      <w:jc w:val="center"/>
    </w:pPr>
    <w:rPr>
      <w:rFonts w:ascii="Tahoma" w:eastAsia="Times New Roman" w:hAnsi="Tahoma" w:cs="Times New Roman"/>
      <w:b/>
      <w:color w:val="FF6600"/>
      <w:sz w:val="28"/>
      <w:szCs w:val="28"/>
      <w:lang w:eastAsia="el-GR"/>
    </w:rPr>
  </w:style>
  <w:style w:type="paragraph" w:customStyle="1" w:styleId="QuestionTitle">
    <w:name w:val="Question Title"/>
    <w:basedOn w:val="Normal"/>
    <w:rsid w:val="009045B1"/>
    <w:pPr>
      <w:spacing w:before="270" w:after="60" w:line="240" w:lineRule="auto"/>
    </w:pPr>
    <w:rPr>
      <w:rFonts w:ascii="Times New Roman" w:eastAsia="Times New Roman" w:hAnsi="Times New Roman" w:cs="Times New Roman"/>
      <w:b/>
      <w:color w:val="339966"/>
      <w:sz w:val="28"/>
      <w:szCs w:val="28"/>
      <w:lang w:eastAsia="el-GR"/>
    </w:rPr>
  </w:style>
  <w:style w:type="paragraph" w:customStyle="1" w:styleId="questionnote">
    <w:name w:val="question note"/>
    <w:basedOn w:val="Normal"/>
    <w:rsid w:val="009045B1"/>
    <w:pPr>
      <w:spacing w:before="120" w:after="120" w:line="240" w:lineRule="auto"/>
      <w:jc w:val="both"/>
    </w:pPr>
    <w:rPr>
      <w:rFonts w:ascii="Times New Roman" w:eastAsia="Times New Roman" w:hAnsi="Times New Roman" w:cs="Times New Roman"/>
      <w:b/>
      <w:bCs/>
      <w:szCs w:val="24"/>
    </w:rPr>
  </w:style>
  <w:style w:type="paragraph" w:customStyle="1" w:styleId="Note">
    <w:name w:val="Note"/>
    <w:basedOn w:val="Normal"/>
    <w:rsid w:val="009045B1"/>
    <w:pPr>
      <w:spacing w:before="60" w:after="60" w:line="240" w:lineRule="auto"/>
      <w:jc w:val="both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AnswerTitle">
    <w:name w:val="Answer Title"/>
    <w:basedOn w:val="Normal"/>
    <w:rsid w:val="009045B1"/>
    <w:pPr>
      <w:spacing w:before="120" w:after="120" w:line="240" w:lineRule="auto"/>
      <w:jc w:val="both"/>
    </w:pPr>
    <w:rPr>
      <w:rFonts w:ascii="Times New Roman" w:eastAsia="Times New Roman" w:hAnsi="Times New Roman" w:cs="Times New Roman"/>
      <w:b/>
      <w:color w:val="800080"/>
      <w:sz w:val="28"/>
      <w:szCs w:val="28"/>
      <w:lang w:eastAsia="el-GR"/>
    </w:rPr>
  </w:style>
  <w:style w:type="character" w:customStyle="1" w:styleId="Emphasisbold">
    <w:name w:val="Emphasis bold"/>
    <w:rsid w:val="009045B1"/>
    <w:rPr>
      <w:b/>
    </w:rPr>
  </w:style>
  <w:style w:type="paragraph" w:customStyle="1" w:styleId="pagenumbers">
    <w:name w:val="page numbers"/>
    <w:basedOn w:val="Normal"/>
    <w:link w:val="pagenumbersChar"/>
    <w:rsid w:val="009045B1"/>
    <w:pPr>
      <w:spacing w:before="60" w:after="60" w:line="240" w:lineRule="auto"/>
      <w:jc w:val="both"/>
    </w:pPr>
    <w:rPr>
      <w:rFonts w:ascii="Times New Roman" w:eastAsia="Times New Roman" w:hAnsi="Times New Roman" w:cs="Times New Roman"/>
      <w:b/>
      <w:color w:val="333399"/>
      <w:sz w:val="24"/>
      <w:szCs w:val="20"/>
      <w:lang w:eastAsia="el-GR"/>
    </w:rPr>
  </w:style>
  <w:style w:type="character" w:customStyle="1" w:styleId="pagenumbersChar">
    <w:name w:val="page numbers Char"/>
    <w:link w:val="pagenumbers"/>
    <w:locked/>
    <w:rsid w:val="009045B1"/>
    <w:rPr>
      <w:rFonts w:ascii="Times New Roman" w:eastAsia="Times New Roman" w:hAnsi="Times New Roman" w:cs="Times New Roman"/>
      <w:b/>
      <w:color w:val="333399"/>
      <w:sz w:val="24"/>
      <w:szCs w:val="20"/>
      <w:lang w:eastAsia="el-GR"/>
    </w:rPr>
  </w:style>
  <w:style w:type="paragraph" w:styleId="NormalWeb">
    <w:name w:val="Normal (Web)"/>
    <w:basedOn w:val="Normal"/>
    <w:uiPriority w:val="99"/>
    <w:semiHidden/>
    <w:rsid w:val="000C3D04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C3D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D04"/>
    <w:rPr>
      <w:sz w:val="20"/>
      <w:szCs w:val="20"/>
    </w:rPr>
  </w:style>
  <w:style w:type="character" w:styleId="Hyperlink">
    <w:name w:val="Hyperlink"/>
    <w:rsid w:val="000C3D04"/>
    <w:rPr>
      <w:rFonts w:cs="Times New Roman"/>
      <w:color w:val="0000FF"/>
      <w:u w:val="single"/>
    </w:rPr>
  </w:style>
  <w:style w:type="character" w:styleId="FootnoteReference">
    <w:name w:val="footnote reference"/>
    <w:semiHidden/>
    <w:rsid w:val="000C3D04"/>
    <w:rPr>
      <w:vertAlign w:val="superscript"/>
    </w:rPr>
  </w:style>
  <w:style w:type="table" w:customStyle="1" w:styleId="GridTable4-Accent31">
    <w:name w:val="Grid Table 4 - Accent 31"/>
    <w:basedOn w:val="TableNormal"/>
    <w:next w:val="GridTable4-Accent3"/>
    <w:uiPriority w:val="49"/>
    <w:rsid w:val="000C3D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l-GR"/>
    </w:rPr>
    <w:tblPr>
      <w:tblStyleRowBandSize w:val="1"/>
      <w:tblStyleColBandSize w:val="1"/>
      <w:tblBorders>
        <w:top w:val="single" w:sz="4" w:space="0" w:color="7EB1E6"/>
        <w:left w:val="single" w:sz="4" w:space="0" w:color="7EB1E6"/>
        <w:bottom w:val="single" w:sz="4" w:space="0" w:color="7EB1E6"/>
        <w:right w:val="single" w:sz="4" w:space="0" w:color="7EB1E6"/>
        <w:insideH w:val="single" w:sz="4" w:space="0" w:color="7EB1E6"/>
        <w:insideV w:val="single" w:sz="4" w:space="0" w:color="7EB1E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97FD5"/>
          <w:left w:val="single" w:sz="4" w:space="0" w:color="297FD5"/>
          <w:bottom w:val="single" w:sz="4" w:space="0" w:color="297FD5"/>
          <w:right w:val="single" w:sz="4" w:space="0" w:color="297FD5"/>
          <w:insideH w:val="nil"/>
          <w:insideV w:val="nil"/>
        </w:tcBorders>
        <w:shd w:val="clear" w:color="auto" w:fill="297FD5"/>
      </w:tcPr>
    </w:tblStylePr>
    <w:tblStylePr w:type="lastRow">
      <w:rPr>
        <w:b/>
        <w:bCs/>
      </w:rPr>
      <w:tblPr/>
      <w:tcPr>
        <w:tcBorders>
          <w:top w:val="double" w:sz="4" w:space="0" w:color="297F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/>
      </w:tcPr>
    </w:tblStylePr>
    <w:tblStylePr w:type="band1Horz">
      <w:tblPr/>
      <w:tcPr>
        <w:shd w:val="clear" w:color="auto" w:fill="D3E5F6"/>
      </w:tcPr>
    </w:tblStylePr>
  </w:style>
  <w:style w:type="table" w:styleId="GridTable4-Accent3">
    <w:name w:val="Grid Table 4 Accent 3"/>
    <w:basedOn w:val="TableNormal"/>
    <w:uiPriority w:val="49"/>
    <w:rsid w:val="000C3D0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Questionnumbered">
    <w:name w:val="Question numbered"/>
    <w:basedOn w:val="Normal"/>
    <w:rsid w:val="000C3D04"/>
    <w:pPr>
      <w:numPr>
        <w:numId w:val="2"/>
      </w:numPr>
      <w:pBdr>
        <w:top w:val="single" w:sz="4" w:space="10" w:color="008080"/>
      </w:pBdr>
      <w:spacing w:before="120" w:after="60" w:line="240" w:lineRule="auto"/>
      <w:jc w:val="both"/>
    </w:pPr>
    <w:rPr>
      <w:rFonts w:ascii="Times New Roman" w:eastAsia="Times New Roman" w:hAnsi="Times New Roman" w:cs="Times New Roman"/>
      <w:color w:val="800080"/>
      <w:szCs w:val="24"/>
      <w:lang w:eastAsia="el-GR"/>
    </w:rPr>
  </w:style>
  <w:style w:type="paragraph" w:customStyle="1" w:styleId="Options">
    <w:name w:val="Options"/>
    <w:basedOn w:val="Normal"/>
    <w:rsid w:val="000C3D04"/>
    <w:pPr>
      <w:numPr>
        <w:numId w:val="3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color w:val="008080"/>
      <w:szCs w:val="24"/>
      <w:lang w:eastAsia="el-GR"/>
    </w:rPr>
  </w:style>
  <w:style w:type="paragraph" w:styleId="ListParagraph">
    <w:name w:val="List Paragraph"/>
    <w:basedOn w:val="Normal"/>
    <w:uiPriority w:val="34"/>
    <w:qFormat/>
    <w:rsid w:val="000C3D04"/>
    <w:pPr>
      <w:ind w:left="720"/>
      <w:contextualSpacing/>
    </w:pPr>
  </w:style>
  <w:style w:type="paragraph" w:customStyle="1" w:styleId="Answer">
    <w:name w:val="Answer"/>
    <w:basedOn w:val="Normal"/>
    <w:rsid w:val="000C3D04"/>
    <w:pPr>
      <w:keepNext/>
      <w:pBdr>
        <w:top w:val="single" w:sz="4" w:space="6" w:color="008080"/>
      </w:pBdr>
      <w:spacing w:before="120" w:after="0" w:line="240" w:lineRule="auto"/>
      <w:jc w:val="both"/>
    </w:pPr>
    <w:rPr>
      <w:rFonts w:ascii="Times New Roman" w:eastAsia="Times New Roman" w:hAnsi="Times New Roman" w:cs="Times New Roman"/>
      <w:b/>
      <w:color w:val="008080"/>
      <w:szCs w:val="24"/>
      <w:lang w:eastAsia="el-GR"/>
    </w:rPr>
  </w:style>
  <w:style w:type="paragraph" w:customStyle="1" w:styleId="questionbody">
    <w:name w:val="question body"/>
    <w:basedOn w:val="Normal"/>
    <w:link w:val="questionbodyChar"/>
    <w:rsid w:val="000C3D04"/>
    <w:pPr>
      <w:spacing w:before="60" w:after="60" w:line="240" w:lineRule="auto"/>
      <w:jc w:val="both"/>
    </w:pPr>
    <w:rPr>
      <w:rFonts w:ascii="Times New Roman" w:eastAsia="Times New Roman" w:hAnsi="Times New Roman" w:cs="Tahoma"/>
      <w:szCs w:val="24"/>
      <w:lang w:eastAsia="el-GR"/>
    </w:rPr>
  </w:style>
  <w:style w:type="paragraph" w:customStyle="1" w:styleId="MCanswertext">
    <w:name w:val="MC answer text"/>
    <w:basedOn w:val="questionbody"/>
    <w:link w:val="MCanswertextChar"/>
    <w:rsid w:val="000C3D04"/>
  </w:style>
  <w:style w:type="character" w:customStyle="1" w:styleId="MCcorrectletter">
    <w:name w:val="MC correct letter"/>
    <w:rsid w:val="000C3D04"/>
    <w:rPr>
      <w:rFonts w:ascii="Times New Roman" w:hAnsi="Times New Roman"/>
      <w:b/>
      <w:color w:val="FF0000"/>
      <w:lang w:val="en-US"/>
    </w:rPr>
  </w:style>
  <w:style w:type="character" w:customStyle="1" w:styleId="questionbodyChar">
    <w:name w:val="question body Char"/>
    <w:link w:val="questionbody"/>
    <w:rsid w:val="000C3D04"/>
    <w:rPr>
      <w:rFonts w:ascii="Times New Roman" w:eastAsia="Times New Roman" w:hAnsi="Times New Roman" w:cs="Tahoma"/>
      <w:szCs w:val="24"/>
      <w:lang w:eastAsia="el-GR"/>
    </w:rPr>
  </w:style>
  <w:style w:type="character" w:customStyle="1" w:styleId="MCanswertextChar">
    <w:name w:val="MC answer text Char"/>
    <w:basedOn w:val="questionbodyChar"/>
    <w:link w:val="MCanswertext"/>
    <w:rsid w:val="000C3D04"/>
    <w:rPr>
      <w:rFonts w:ascii="Times New Roman" w:eastAsia="Times New Roman" w:hAnsi="Times New Roman" w:cs="Tahoma"/>
      <w:szCs w:val="24"/>
      <w:lang w:eastAsia="el-GR"/>
    </w:rPr>
  </w:style>
  <w:style w:type="paragraph" w:styleId="Header">
    <w:name w:val="header"/>
    <w:basedOn w:val="Normal"/>
    <w:link w:val="HeaderChar"/>
    <w:uiPriority w:val="99"/>
    <w:unhideWhenUsed/>
    <w:rsid w:val="0073180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80C"/>
  </w:style>
  <w:style w:type="paragraph" w:styleId="Footer">
    <w:name w:val="footer"/>
    <w:basedOn w:val="Normal"/>
    <w:link w:val="FooterChar"/>
    <w:uiPriority w:val="99"/>
    <w:unhideWhenUsed/>
    <w:rsid w:val="0073180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0C"/>
  </w:style>
  <w:style w:type="table" w:styleId="TableGrid">
    <w:name w:val="Table Grid"/>
    <w:basedOn w:val="TableNormal"/>
    <w:uiPriority w:val="39"/>
    <w:rsid w:val="000E21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75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75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75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75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75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2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2A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D104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63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977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048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B74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022F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96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0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E4725-5CD7-4364-B58A-98EA6FA81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83</Words>
  <Characters>476</Characters>
  <Application>Microsoft Office Word</Application>
  <DocSecurity>0</DocSecurity>
  <Lines>3</Lines>
  <Paragraphs>1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Drichoytis</dc:creator>
  <cp:keywords/>
  <dc:description/>
  <cp:lastModifiedBy>Christos Gogos</cp:lastModifiedBy>
  <cp:revision>14</cp:revision>
  <dcterms:created xsi:type="dcterms:W3CDTF">2024-10-23T16:42:00Z</dcterms:created>
  <dcterms:modified xsi:type="dcterms:W3CDTF">2024-11-01T07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a4ecda67833fe5a203f35b9fab9482b37c5fc0de9ec0a4708768776deba1a3</vt:lpwstr>
  </property>
</Properties>
</file>